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BD837" w14:textId="23EFC243" w:rsidR="008E5364" w:rsidRDefault="00381115">
      <w:pPr>
        <w:pStyle w:val="Title"/>
      </w:pPr>
      <w:r>
        <w:t xml:space="preserve">Feedback for Project Number </w:t>
      </w:r>
      <w:r w:rsidR="00880944">
        <w:t>27</w:t>
      </w:r>
    </w:p>
    <w:p w14:paraId="32029AC3" w14:textId="77777777" w:rsidR="008E5364" w:rsidRDefault="00381115">
      <w:pPr>
        <w:pStyle w:val="Heading2"/>
      </w:pPr>
      <w:bookmarkStart w:id="0" w:name="instructions"/>
      <w:bookmarkEnd w:id="0"/>
      <w:r>
        <w:t>Instructions</w:t>
      </w:r>
    </w:p>
    <w:p w14:paraId="28F7EA15" w14:textId="77777777" w:rsidR="008E5364" w:rsidRDefault="00381115">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49DBE6CB" w14:textId="77777777" w:rsidR="008E5364" w:rsidRDefault="00381115">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1431D84F" w14:textId="77777777" w:rsidR="008E5364" w:rsidRDefault="00381115">
      <w:pPr>
        <w:pStyle w:val="Heading2"/>
      </w:pPr>
      <w:bookmarkStart w:id="1" w:name="feedback-below"/>
      <w:bookmarkEnd w:id="1"/>
      <w:r>
        <w:t>Feedback Below</w:t>
      </w:r>
    </w:p>
    <w:p w14:paraId="65A4ABFF" w14:textId="77777777" w:rsidR="007C5CCA" w:rsidRDefault="00381115">
      <w:pPr>
        <w:pStyle w:val="FirstParagraph"/>
        <w:rPr>
          <w:b/>
        </w:rPr>
      </w:pPr>
      <w:r>
        <w:rPr>
          <w:b/>
        </w:rPr>
        <w:t>What did you first notice about this project?</w:t>
      </w:r>
    </w:p>
    <w:p w14:paraId="57440B04" w14:textId="2A916764" w:rsidR="008E5364" w:rsidRPr="007C5CCA" w:rsidRDefault="007C5CCA">
      <w:pPr>
        <w:pStyle w:val="FirstParagraph"/>
        <w:rPr>
          <w:bCs/>
        </w:rPr>
      </w:pPr>
      <w:r w:rsidRPr="007C5CCA">
        <w:rPr>
          <w:bCs/>
        </w:rPr>
        <w:t>Interactive plot and lucid</w:t>
      </w:r>
      <w:r>
        <w:rPr>
          <w:bCs/>
        </w:rPr>
        <w:t xml:space="preserve"> explanation of data driven decision making in sports</w:t>
      </w:r>
    </w:p>
    <w:p w14:paraId="03A7F1C0" w14:textId="77777777" w:rsidR="007C5CCA" w:rsidRDefault="00381115">
      <w:pPr>
        <w:pStyle w:val="BodyText"/>
        <w:rPr>
          <w:b/>
        </w:rPr>
      </w:pPr>
      <w:r>
        <w:rPr>
          <w:b/>
        </w:rPr>
        <w:t>What was this project’s main story?</w:t>
      </w:r>
      <w:r w:rsidR="00F663C5">
        <w:rPr>
          <w:b/>
        </w:rPr>
        <w:t xml:space="preserve"> </w:t>
      </w:r>
    </w:p>
    <w:p w14:paraId="68677AC2" w14:textId="40893693" w:rsidR="008E5364" w:rsidRPr="00F663C5" w:rsidRDefault="007C5CCA">
      <w:pPr>
        <w:pStyle w:val="BodyText"/>
        <w:rPr>
          <w:bCs/>
        </w:rPr>
      </w:pPr>
      <w:r>
        <w:rPr>
          <w:bCs/>
        </w:rPr>
        <w:t>How statistics and v</w:t>
      </w:r>
      <w:r w:rsidR="00F663C5" w:rsidRPr="00F663C5">
        <w:rPr>
          <w:bCs/>
        </w:rPr>
        <w:t xml:space="preserve">isualization </w:t>
      </w:r>
      <w:r>
        <w:rPr>
          <w:bCs/>
        </w:rPr>
        <w:t>can be successfully used by professional sport organizations and fans to make data driven decisions</w:t>
      </w:r>
    </w:p>
    <w:p w14:paraId="64DD4A4D" w14:textId="0B8C37BE" w:rsidR="008E5364" w:rsidRDefault="00381115">
      <w:pPr>
        <w:pStyle w:val="BodyText"/>
        <w:rPr>
          <w:b/>
        </w:rPr>
      </w:pPr>
      <w:r>
        <w:rPr>
          <w:b/>
        </w:rPr>
        <w:t>What were some areas of improvement?</w:t>
      </w:r>
    </w:p>
    <w:p w14:paraId="3B724934" w14:textId="33D68603" w:rsidR="00F663C5" w:rsidRPr="007C5CCA" w:rsidRDefault="00CB1DAF">
      <w:pPr>
        <w:pStyle w:val="BodyText"/>
        <w:rPr>
          <w:bCs/>
        </w:rPr>
      </w:pPr>
      <w:r>
        <w:rPr>
          <w:bCs/>
        </w:rPr>
        <w:t>As it is the project looks great, but l</w:t>
      </w:r>
      <w:r w:rsidR="007C5CCA">
        <w:rPr>
          <w:bCs/>
        </w:rPr>
        <w:t xml:space="preserve">arger data labels and </w:t>
      </w:r>
      <w:r>
        <w:rPr>
          <w:bCs/>
        </w:rPr>
        <w:t>figure numbers would have made reading through the document more convenient</w:t>
      </w:r>
    </w:p>
    <w:p w14:paraId="18786669" w14:textId="47DFEDAB" w:rsidR="008E5364" w:rsidRDefault="00381115">
      <w:pPr>
        <w:pStyle w:val="BodyText"/>
        <w:rPr>
          <w:b/>
        </w:rPr>
      </w:pPr>
      <w:r>
        <w:rPr>
          <w:b/>
        </w:rPr>
        <w:t>What elements would you add to this project?</w:t>
      </w:r>
    </w:p>
    <w:p w14:paraId="74AD8505" w14:textId="40A4308E" w:rsidR="00CB1DAF" w:rsidRPr="00CB1DAF" w:rsidRDefault="00CB1DAF">
      <w:pPr>
        <w:pStyle w:val="BodyText"/>
        <w:rPr>
          <w:bCs/>
        </w:rPr>
      </w:pPr>
      <w:r w:rsidRPr="00CB1DAF">
        <w:rPr>
          <w:bCs/>
        </w:rPr>
        <w:t>I would</w:t>
      </w:r>
      <w:r>
        <w:rPr>
          <w:bCs/>
        </w:rPr>
        <w:t xml:space="preserve"> replace the histograms by scatter plot with larger data labels and would add a trend line to clearly identify the historical trends in data</w:t>
      </w:r>
    </w:p>
    <w:p w14:paraId="5DFD75FA" w14:textId="36491469" w:rsidR="008E5364" w:rsidRDefault="00381115">
      <w:pPr>
        <w:pStyle w:val="BodyText"/>
        <w:rPr>
          <w:b/>
        </w:rPr>
      </w:pPr>
      <w:r>
        <w:rPr>
          <w:b/>
        </w:rPr>
        <w:t>What were some successful elements of this project?</w:t>
      </w:r>
    </w:p>
    <w:p w14:paraId="2CA0DD22" w14:textId="0371ACA7" w:rsidR="007C5CCA" w:rsidRPr="007C5CCA" w:rsidRDefault="007C5CCA">
      <w:pPr>
        <w:pStyle w:val="BodyText"/>
        <w:rPr>
          <w:bCs/>
        </w:rPr>
      </w:pPr>
      <w:r>
        <w:rPr>
          <w:bCs/>
        </w:rPr>
        <w:t>The project gives a good overview of the kye stats used in NFL and i</w:t>
      </w:r>
      <w:r w:rsidRPr="007C5CCA">
        <w:rPr>
          <w:bCs/>
        </w:rPr>
        <w:t>nteracti</w:t>
      </w:r>
      <w:r>
        <w:rPr>
          <w:bCs/>
        </w:rPr>
        <w:t>ve plot at the start gives a handy tool to visualize key data</w:t>
      </w:r>
    </w:p>
    <w:p w14:paraId="5FA3DBA0" w14:textId="75E7874F" w:rsidR="008E5364" w:rsidRDefault="00381115">
      <w:pPr>
        <w:pStyle w:val="BodyText"/>
        <w:rPr>
          <w:b/>
        </w:rPr>
      </w:pPr>
      <w:r>
        <w:rPr>
          <w:b/>
        </w:rPr>
        <w:t>Any other thoughts you would like to convey to your peer?</w:t>
      </w:r>
    </w:p>
    <w:p w14:paraId="4E3EC5BA" w14:textId="0D3E4A29" w:rsidR="00CB1DAF" w:rsidRPr="00CB1DAF" w:rsidRDefault="00CB1DAF">
      <w:pPr>
        <w:pStyle w:val="BodyText"/>
        <w:rPr>
          <w:bCs/>
        </w:rPr>
      </w:pPr>
      <w:r>
        <w:rPr>
          <w:bCs/>
        </w:rPr>
        <w:lastRenderedPageBreak/>
        <w:t xml:space="preserve">Interesting topic and a neat presentation. </w:t>
      </w:r>
    </w:p>
    <w:sectPr w:rsidR="00CB1DAF" w:rsidRPr="00CB1D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A35EF" w14:textId="77777777" w:rsidR="00AF2769" w:rsidRDefault="00AF2769">
      <w:pPr>
        <w:spacing w:after="0"/>
      </w:pPr>
      <w:r>
        <w:separator/>
      </w:r>
    </w:p>
  </w:endnote>
  <w:endnote w:type="continuationSeparator" w:id="0">
    <w:p w14:paraId="08FBFEAB" w14:textId="77777777" w:rsidR="00AF2769" w:rsidRDefault="00AF27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63EE8" w14:textId="77777777" w:rsidR="00AF2769" w:rsidRDefault="00AF2769">
      <w:r>
        <w:separator/>
      </w:r>
    </w:p>
  </w:footnote>
  <w:footnote w:type="continuationSeparator" w:id="0">
    <w:p w14:paraId="0A78C0CB" w14:textId="77777777" w:rsidR="00AF2769" w:rsidRDefault="00AF27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73ED0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26E43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7AD6"/>
    <w:rsid w:val="00381115"/>
    <w:rsid w:val="004E29B3"/>
    <w:rsid w:val="00590D07"/>
    <w:rsid w:val="00784D58"/>
    <w:rsid w:val="007C5CCA"/>
    <w:rsid w:val="00880944"/>
    <w:rsid w:val="008D6863"/>
    <w:rsid w:val="008E5364"/>
    <w:rsid w:val="009C42FB"/>
    <w:rsid w:val="00A30AB5"/>
    <w:rsid w:val="00AF2769"/>
    <w:rsid w:val="00B86B75"/>
    <w:rsid w:val="00BC48D5"/>
    <w:rsid w:val="00C36279"/>
    <w:rsid w:val="00CB1DAF"/>
    <w:rsid w:val="00E315A3"/>
    <w:rsid w:val="00E838C7"/>
    <w:rsid w:val="00F663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1DDE1"/>
  <w15:docId w15:val="{ACA78BBA-951F-44C6-85B2-EB6D7023A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Pages>
  <Words>345</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amaniya C</dc:creator>
  <cp:lastModifiedBy>kamaniya C</cp:lastModifiedBy>
  <cp:revision>6</cp:revision>
  <dcterms:created xsi:type="dcterms:W3CDTF">2021-05-12T19:47:00Z</dcterms:created>
  <dcterms:modified xsi:type="dcterms:W3CDTF">2021-05-14T02:13:00Z</dcterms:modified>
</cp:coreProperties>
</file>